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27C15" w14:textId="77777777" w:rsidR="000D51FE" w:rsidRDefault="00CD4E4D" w:rsidP="002B5D13">
      <w:pPr>
        <w:jc w:val="center"/>
      </w:pPr>
      <w:r>
        <w:rPr>
          <w:noProof/>
        </w:rPr>
        <w:drawing>
          <wp:inline distT="0" distB="0" distL="0" distR="0" wp14:anchorId="70020CA5" wp14:editId="19AC0A9C">
            <wp:extent cx="5943600" cy="1733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EF7C2" w14:textId="77777777" w:rsidR="000D51FE" w:rsidRPr="000D51FE" w:rsidRDefault="000D51FE" w:rsidP="000D51FE"/>
    <w:p w14:paraId="7763CE46" w14:textId="77777777" w:rsidR="00306C44" w:rsidRPr="00306C44" w:rsidRDefault="000D51FE" w:rsidP="00CD4E4D">
      <w:pPr>
        <w:rPr>
          <w:rFonts w:ascii="Arial" w:hAnsi="Arial" w:cs="Arial"/>
          <w:b/>
          <w:sz w:val="28"/>
          <w:szCs w:val="28"/>
        </w:rPr>
      </w:pPr>
      <w:r w:rsidRPr="005C1CAD">
        <w:rPr>
          <w:rFonts w:ascii="Arial" w:hAnsi="Arial" w:cs="Arial"/>
          <w:sz w:val="28"/>
          <w:szCs w:val="28"/>
        </w:rPr>
        <w:t xml:space="preserve">                          </w:t>
      </w:r>
      <w:r w:rsidRPr="005C1CAD">
        <w:rPr>
          <w:rFonts w:ascii="Arial" w:hAnsi="Arial" w:cs="Arial"/>
          <w:b/>
          <w:sz w:val="28"/>
          <w:szCs w:val="28"/>
        </w:rPr>
        <w:t xml:space="preserve">            </w:t>
      </w:r>
      <w:r>
        <w:rPr>
          <w:rFonts w:ascii="Arial" w:hAnsi="Arial" w:cs="Arial"/>
          <w:b/>
          <w:sz w:val="28"/>
          <w:szCs w:val="28"/>
        </w:rPr>
        <w:t>S</w:t>
      </w:r>
      <w:r w:rsidRPr="005C1CAD">
        <w:rPr>
          <w:rFonts w:ascii="Arial" w:hAnsi="Arial" w:cs="Arial"/>
          <w:b/>
          <w:sz w:val="28"/>
          <w:szCs w:val="28"/>
        </w:rPr>
        <w:t>TUDENT SCHOLARSHIP</w:t>
      </w:r>
      <w:r>
        <w:rPr>
          <w:rFonts w:ascii="Arial" w:hAnsi="Arial" w:cs="Arial"/>
          <w:b/>
          <w:sz w:val="28"/>
          <w:szCs w:val="28"/>
        </w:rPr>
        <w:t>S</w:t>
      </w:r>
    </w:p>
    <w:p w14:paraId="4AED5CEC" w14:textId="77777777" w:rsidR="00EC39B2" w:rsidRDefault="00486892" w:rsidP="000D51FE">
      <w:pPr>
        <w:ind w:right="-1080"/>
        <w:rPr>
          <w:rFonts w:ascii="Arial" w:eastAsia="Calibri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Three s</w:t>
      </w:r>
      <w:r w:rsidRPr="005C1CAD">
        <w:rPr>
          <w:rFonts w:ascii="Arial" w:eastAsia="Calibri" w:hAnsi="Arial" w:cs="Arial"/>
          <w:sz w:val="24"/>
          <w:szCs w:val="24"/>
        </w:rPr>
        <w:t>ch</w:t>
      </w:r>
      <w:r w:rsidR="00A61512">
        <w:rPr>
          <w:rFonts w:ascii="Arial" w:hAnsi="Arial" w:cs="Arial"/>
          <w:sz w:val="24"/>
          <w:szCs w:val="24"/>
        </w:rPr>
        <w:t>olarships may be</w:t>
      </w:r>
      <w:r w:rsidRPr="005C1CAD">
        <w:rPr>
          <w:rFonts w:ascii="Arial" w:hAnsi="Arial" w:cs="Arial"/>
          <w:sz w:val="24"/>
          <w:szCs w:val="24"/>
        </w:rPr>
        <w:t xml:space="preserve"> awarded by the Therapeutic Recreation </w:t>
      </w:r>
      <w:r w:rsidRPr="005C1CAD">
        <w:rPr>
          <w:rFonts w:ascii="Arial" w:eastAsia="Calibri" w:hAnsi="Arial" w:cs="Arial"/>
          <w:sz w:val="24"/>
          <w:szCs w:val="24"/>
        </w:rPr>
        <w:t xml:space="preserve">Symposium for the </w:t>
      </w:r>
    </w:p>
    <w:p w14:paraId="0F12AF91" w14:textId="640DC487" w:rsidR="00A337E8" w:rsidRDefault="00486892" w:rsidP="000D51FE">
      <w:pPr>
        <w:ind w:right="-1080"/>
        <w:rPr>
          <w:rFonts w:ascii="Arial" w:eastAsia="Calibri" w:hAnsi="Arial" w:cs="Arial"/>
          <w:sz w:val="24"/>
          <w:szCs w:val="24"/>
        </w:rPr>
      </w:pPr>
      <w:r w:rsidRPr="005C1CAD">
        <w:rPr>
          <w:rFonts w:ascii="Arial" w:eastAsia="Calibri" w:hAnsi="Arial" w:cs="Arial"/>
          <w:sz w:val="24"/>
          <w:szCs w:val="24"/>
        </w:rPr>
        <w:t xml:space="preserve">Southwest </w:t>
      </w:r>
      <w:r w:rsidR="000D51FE">
        <w:rPr>
          <w:rFonts w:ascii="Arial" w:eastAsia="Calibri" w:hAnsi="Arial" w:cs="Arial"/>
          <w:sz w:val="24"/>
          <w:szCs w:val="24"/>
        </w:rPr>
        <w:t xml:space="preserve">(TRSSW) </w:t>
      </w:r>
      <w:r w:rsidRPr="005C1CAD">
        <w:rPr>
          <w:rFonts w:ascii="Arial" w:eastAsia="Calibri" w:hAnsi="Arial" w:cs="Arial"/>
          <w:sz w:val="24"/>
          <w:szCs w:val="24"/>
        </w:rPr>
        <w:t>Board of Directors to su</w:t>
      </w:r>
      <w:r w:rsidRPr="005C1CAD">
        <w:rPr>
          <w:rFonts w:ascii="Arial" w:hAnsi="Arial" w:cs="Arial"/>
          <w:sz w:val="24"/>
          <w:szCs w:val="24"/>
        </w:rPr>
        <w:t>pport pre-service education in Therapeutic R</w:t>
      </w:r>
      <w:r w:rsidRPr="005C1CAD">
        <w:rPr>
          <w:rFonts w:ascii="Arial" w:eastAsia="Calibri" w:hAnsi="Arial" w:cs="Arial"/>
          <w:sz w:val="24"/>
          <w:szCs w:val="24"/>
        </w:rPr>
        <w:t xml:space="preserve">ecreation. Professional education and involvement at the undergraduate and graduate </w:t>
      </w:r>
    </w:p>
    <w:p w14:paraId="5AE5FB61" w14:textId="1EBC8FAB" w:rsidR="00486892" w:rsidRPr="00A337E8" w:rsidRDefault="00486892" w:rsidP="000D51FE">
      <w:p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eastAsia="Calibri" w:hAnsi="Arial" w:cs="Arial"/>
          <w:sz w:val="24"/>
          <w:szCs w:val="24"/>
        </w:rPr>
        <w:t>levels are considered a critical component of creating and maintaining sound ser</w:t>
      </w:r>
      <w:r w:rsidRPr="005C1CAD">
        <w:rPr>
          <w:rFonts w:ascii="Arial" w:hAnsi="Arial" w:cs="Arial"/>
          <w:sz w:val="24"/>
          <w:szCs w:val="24"/>
        </w:rPr>
        <w:t xml:space="preserve">vice delivery systems in </w:t>
      </w:r>
      <w:r w:rsidR="00CF768F">
        <w:rPr>
          <w:rFonts w:ascii="Arial" w:hAnsi="Arial" w:cs="Arial"/>
          <w:sz w:val="24"/>
          <w:szCs w:val="24"/>
        </w:rPr>
        <w:t>t</w:t>
      </w:r>
      <w:r w:rsidRPr="005C1CAD">
        <w:rPr>
          <w:rFonts w:ascii="Arial" w:hAnsi="Arial" w:cs="Arial"/>
          <w:sz w:val="24"/>
          <w:szCs w:val="24"/>
        </w:rPr>
        <w:t xml:space="preserve">herapeutic </w:t>
      </w:r>
      <w:r w:rsidR="00CF768F">
        <w:rPr>
          <w:rFonts w:ascii="Arial" w:hAnsi="Arial" w:cs="Arial"/>
          <w:sz w:val="24"/>
          <w:szCs w:val="24"/>
        </w:rPr>
        <w:t>r</w:t>
      </w:r>
      <w:r w:rsidRPr="005C1CAD">
        <w:rPr>
          <w:rFonts w:ascii="Arial" w:eastAsia="Calibri" w:hAnsi="Arial" w:cs="Arial"/>
          <w:sz w:val="24"/>
          <w:szCs w:val="24"/>
        </w:rPr>
        <w:t>ecreation</w:t>
      </w:r>
      <w:r w:rsidR="007559EC">
        <w:rPr>
          <w:rFonts w:ascii="Arial" w:eastAsia="Calibri" w:hAnsi="Arial" w:cs="Arial"/>
          <w:sz w:val="24"/>
          <w:szCs w:val="24"/>
        </w:rPr>
        <w:t>.</w:t>
      </w:r>
    </w:p>
    <w:p w14:paraId="43E9B0CC" w14:textId="77777777" w:rsidR="00EC39B2" w:rsidRDefault="00EC39B2" w:rsidP="000D51FE">
      <w:pPr>
        <w:ind w:right="-1080"/>
        <w:rPr>
          <w:rFonts w:ascii="Arial" w:eastAsia="Calibri" w:hAnsi="Arial" w:cs="Arial"/>
          <w:sz w:val="24"/>
          <w:szCs w:val="24"/>
        </w:rPr>
      </w:pPr>
    </w:p>
    <w:p w14:paraId="773065E9" w14:textId="0C3B1661" w:rsidR="005C1CAD" w:rsidRPr="00EC1E8B" w:rsidRDefault="00A61512" w:rsidP="000D51FE">
      <w:pPr>
        <w:ind w:right="-1080"/>
        <w:rPr>
          <w:rFonts w:ascii="Arial" w:eastAsia="Calibri" w:hAnsi="Arial" w:cs="Arial"/>
          <w:b/>
          <w:bCs/>
          <w:sz w:val="24"/>
          <w:szCs w:val="24"/>
        </w:rPr>
      </w:pPr>
      <w:r w:rsidRPr="00572F99">
        <w:rPr>
          <w:rFonts w:ascii="Arial" w:eastAsia="Calibri" w:hAnsi="Arial" w:cs="Arial"/>
          <w:b/>
          <w:sz w:val="24"/>
          <w:szCs w:val="24"/>
        </w:rPr>
        <w:t xml:space="preserve">All student scholarship award recipients are expected to attend the TRSSW </w:t>
      </w:r>
      <w:r w:rsidR="00CF768F">
        <w:rPr>
          <w:rFonts w:ascii="Arial" w:eastAsia="Calibri" w:hAnsi="Arial" w:cs="Arial"/>
          <w:b/>
          <w:sz w:val="24"/>
          <w:szCs w:val="24"/>
        </w:rPr>
        <w:t>s</w:t>
      </w:r>
      <w:r w:rsidRPr="00572F99">
        <w:rPr>
          <w:rFonts w:ascii="Arial" w:eastAsia="Calibri" w:hAnsi="Arial" w:cs="Arial"/>
          <w:b/>
          <w:sz w:val="24"/>
          <w:szCs w:val="24"/>
        </w:rPr>
        <w:t>ymposium and the awards ceremony to receive their scholarship</w:t>
      </w:r>
      <w:r>
        <w:rPr>
          <w:rFonts w:ascii="Arial" w:eastAsia="Calibri" w:hAnsi="Arial" w:cs="Arial"/>
          <w:sz w:val="24"/>
          <w:szCs w:val="24"/>
        </w:rPr>
        <w:t>.</w:t>
      </w:r>
      <w:r w:rsidR="00EC1E8B">
        <w:rPr>
          <w:rFonts w:ascii="Arial" w:eastAsia="Calibri" w:hAnsi="Arial" w:cs="Arial"/>
          <w:sz w:val="24"/>
          <w:szCs w:val="24"/>
        </w:rPr>
        <w:t xml:space="preserve"> </w:t>
      </w:r>
      <w:r w:rsidR="00EC1E8B" w:rsidRPr="00EC1E8B">
        <w:rPr>
          <w:rFonts w:ascii="Arial" w:eastAsia="Calibri" w:hAnsi="Arial" w:cs="Arial"/>
          <w:b/>
          <w:bCs/>
          <w:sz w:val="24"/>
          <w:szCs w:val="24"/>
        </w:rPr>
        <w:t>One night stay in conference hotel will be provided to scholarship recipients</w:t>
      </w:r>
      <w:r w:rsidR="00CF768F">
        <w:rPr>
          <w:rFonts w:ascii="Arial" w:eastAsia="Calibri" w:hAnsi="Arial" w:cs="Arial"/>
          <w:b/>
          <w:bCs/>
          <w:sz w:val="24"/>
          <w:szCs w:val="24"/>
        </w:rPr>
        <w:t>, if needed</w:t>
      </w:r>
      <w:r w:rsidR="00EC1E8B" w:rsidRPr="00EC1E8B">
        <w:rPr>
          <w:rFonts w:ascii="Arial" w:eastAsia="Calibri" w:hAnsi="Arial" w:cs="Arial"/>
          <w:b/>
          <w:bCs/>
          <w:sz w:val="24"/>
          <w:szCs w:val="24"/>
        </w:rPr>
        <w:t xml:space="preserve">. </w:t>
      </w:r>
    </w:p>
    <w:p w14:paraId="16C299C0" w14:textId="77777777" w:rsidR="0046536D" w:rsidRPr="0046536D" w:rsidRDefault="000D51FE" w:rsidP="0046536D">
      <w:pPr>
        <w:autoSpaceDE/>
        <w:autoSpaceDN/>
        <w:spacing w:before="100" w:beforeAutospacing="1" w:after="100" w:afterAutospacing="1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J</w:t>
      </w:r>
      <w:r w:rsidR="00962127" w:rsidRPr="00962127">
        <w:rPr>
          <w:rFonts w:ascii="Arial" w:hAnsi="Arial" w:cs="Arial"/>
          <w:b/>
          <w:bCs/>
          <w:sz w:val="24"/>
          <w:szCs w:val="24"/>
        </w:rPr>
        <w:t>EAN KELLER UNDERGRADUATE SCHOLARSHIP</w:t>
      </w:r>
      <w:r w:rsidR="0046536D">
        <w:rPr>
          <w:rFonts w:ascii="Arial" w:hAnsi="Arial" w:cs="Arial"/>
          <w:b/>
          <w:bCs/>
          <w:sz w:val="24"/>
          <w:szCs w:val="24"/>
        </w:rPr>
        <w:t xml:space="preserve"> ($750 Award)</w:t>
      </w:r>
    </w:p>
    <w:p w14:paraId="42912933" w14:textId="77777777" w:rsidR="00962127" w:rsidRPr="00962127" w:rsidRDefault="00962127" w:rsidP="00962127">
      <w:pPr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ay be junior or senior undergraduate students with a major or emphasis in therapeutic recreation. </w:t>
      </w:r>
    </w:p>
    <w:p w14:paraId="55E66A2F" w14:textId="77777777" w:rsidR="00962127" w:rsidRPr="00962127" w:rsidRDefault="00962127" w:rsidP="00962127">
      <w:pPr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Have at least an accumulative grade point average of 3.0 or better for the last three (3) semesters. </w:t>
      </w:r>
    </w:p>
    <w:p w14:paraId="0384730E" w14:textId="37DE4446" w:rsidR="00962127" w:rsidRPr="00962127" w:rsidRDefault="00962127" w:rsidP="00962127">
      <w:pPr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>Applicants must include two (2) letters of recommendations, one from a therapeutic recreation educator and one from an employer/volunteer supervisor</w:t>
      </w:r>
      <w:r w:rsidR="007559EC" w:rsidRPr="00962127">
        <w:rPr>
          <w:rFonts w:ascii="Arial" w:hAnsi="Arial" w:cs="Arial"/>
          <w:sz w:val="24"/>
          <w:szCs w:val="24"/>
        </w:rPr>
        <w:t xml:space="preserve">. </w:t>
      </w:r>
    </w:p>
    <w:p w14:paraId="0B3E9BBB" w14:textId="77777777" w:rsidR="00962127" w:rsidRPr="00962127" w:rsidRDefault="00962127" w:rsidP="00962127">
      <w:pPr>
        <w:autoSpaceDE/>
        <w:autoSpaceDN/>
        <w:spacing w:before="100" w:beforeAutospacing="1" w:after="100" w:afterAutospacing="1"/>
        <w:jc w:val="center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b/>
          <w:bCs/>
          <w:sz w:val="24"/>
          <w:szCs w:val="24"/>
        </w:rPr>
        <w:t>LARRY J. MILDREN GRADUATE SCHOLARSHIP</w:t>
      </w:r>
      <w:r w:rsidR="0046536D">
        <w:rPr>
          <w:rFonts w:ascii="Arial" w:hAnsi="Arial" w:cs="Arial"/>
          <w:b/>
          <w:bCs/>
          <w:sz w:val="24"/>
          <w:szCs w:val="24"/>
        </w:rPr>
        <w:t xml:space="preserve"> ($750 Award)</w:t>
      </w:r>
    </w:p>
    <w:p w14:paraId="7BE91EE2" w14:textId="77777777" w:rsidR="00962127" w:rsidRPr="00962127" w:rsidRDefault="00962127" w:rsidP="00962127">
      <w:pPr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ay be graduate students in good standing with a major or emphasis in therapeutic recreation. </w:t>
      </w:r>
    </w:p>
    <w:p w14:paraId="3952CF05" w14:textId="77777777" w:rsidR="00962127" w:rsidRPr="00962127" w:rsidRDefault="00962127" w:rsidP="00962127">
      <w:pPr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Have at least an accumulative 3.5 or better for the last two (2) semesters. </w:t>
      </w:r>
    </w:p>
    <w:p w14:paraId="38DCC3AA" w14:textId="01228BFE" w:rsidR="00962127" w:rsidRPr="00962127" w:rsidRDefault="00962127" w:rsidP="00962127">
      <w:pPr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>Applicants must include two (2) letters of recommendations, one from a therapeutic recreation educator and one from an employer/volunteer supervisor</w:t>
      </w:r>
      <w:r w:rsidR="007559EC" w:rsidRPr="00962127">
        <w:rPr>
          <w:rFonts w:ascii="Arial" w:hAnsi="Arial" w:cs="Arial"/>
          <w:sz w:val="24"/>
          <w:szCs w:val="24"/>
        </w:rPr>
        <w:t xml:space="preserve">. </w:t>
      </w:r>
    </w:p>
    <w:p w14:paraId="084B2A3A" w14:textId="77777777" w:rsidR="00962127" w:rsidRPr="00962127" w:rsidRDefault="004520F9" w:rsidP="00962127">
      <w:pPr>
        <w:autoSpaceDE/>
        <w:autoSpaceDN/>
        <w:spacing w:before="100" w:beforeAutospacing="1" w:after="100" w:afterAutospacing="1"/>
        <w:jc w:val="center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b/>
          <w:bCs/>
          <w:sz w:val="24"/>
          <w:szCs w:val="24"/>
        </w:rPr>
        <w:t>ED SUPINA PROFESSIONAL INVOLVEMENT SCHOLARSHIP</w:t>
      </w:r>
      <w:r w:rsidR="0046536D">
        <w:rPr>
          <w:rFonts w:ascii="Arial" w:hAnsi="Arial" w:cs="Arial"/>
          <w:b/>
          <w:bCs/>
          <w:sz w:val="24"/>
          <w:szCs w:val="24"/>
        </w:rPr>
        <w:t xml:space="preserve"> ($750 Award)</w:t>
      </w:r>
    </w:p>
    <w:p w14:paraId="469FA1E7" w14:textId="77777777" w:rsidR="00962127" w:rsidRPr="00962127" w:rsidRDefault="00962127" w:rsidP="00962127">
      <w:pPr>
        <w:numPr>
          <w:ilvl w:val="0"/>
          <w:numId w:val="16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ay be a junior, senior, or graduate student with a major or emphasis in therapeutic recreation and a GPA of 2.0 or above in recreation classes. </w:t>
      </w:r>
    </w:p>
    <w:p w14:paraId="7512E28C" w14:textId="77777777" w:rsidR="00962127" w:rsidRPr="00962127" w:rsidRDefault="00962127" w:rsidP="00962127">
      <w:pPr>
        <w:numPr>
          <w:ilvl w:val="0"/>
          <w:numId w:val="16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Have demonstrated exceptional professional involvement at the local, state, regional, and/or national levels. Involvement may include belonging to professional organizations, serving as a room host at conferences, serving on committees, holding an office in a student association, or attending symposia or national conferences. </w:t>
      </w:r>
    </w:p>
    <w:p w14:paraId="708A0792" w14:textId="13F4A68B" w:rsidR="00962127" w:rsidRPr="00962127" w:rsidRDefault="00962127" w:rsidP="00962127">
      <w:pPr>
        <w:numPr>
          <w:ilvl w:val="0"/>
          <w:numId w:val="16"/>
        </w:numPr>
        <w:autoSpaceDE/>
        <w:autoSpaceDN/>
        <w:spacing w:before="100" w:beforeAutospacing="1" w:after="100" w:afterAutospacing="1"/>
        <w:rPr>
          <w:rFonts w:ascii="Arial" w:hAnsi="Arial" w:cs="Arial"/>
          <w:sz w:val="24"/>
          <w:szCs w:val="24"/>
        </w:rPr>
      </w:pPr>
      <w:r w:rsidRPr="00962127">
        <w:rPr>
          <w:rFonts w:ascii="Arial" w:hAnsi="Arial" w:cs="Arial"/>
          <w:sz w:val="24"/>
          <w:szCs w:val="24"/>
        </w:rPr>
        <w:t xml:space="preserve">Applicants must include two (2) letters of recommendations from certified TR professionals or therapeutic recreation educators. One letter </w:t>
      </w:r>
      <w:r w:rsidR="00A61512">
        <w:rPr>
          <w:rFonts w:ascii="Arial" w:hAnsi="Arial" w:cs="Arial"/>
          <w:sz w:val="24"/>
          <w:szCs w:val="24"/>
        </w:rPr>
        <w:t>must</w:t>
      </w:r>
      <w:r w:rsidRPr="00962127">
        <w:rPr>
          <w:rFonts w:ascii="Arial" w:hAnsi="Arial" w:cs="Arial"/>
          <w:sz w:val="24"/>
          <w:szCs w:val="24"/>
        </w:rPr>
        <w:t xml:space="preserve"> be from an employer/volunteer supervisor</w:t>
      </w:r>
      <w:r w:rsidR="007559EC" w:rsidRPr="00962127">
        <w:rPr>
          <w:rFonts w:ascii="Arial" w:hAnsi="Arial" w:cs="Arial"/>
          <w:sz w:val="24"/>
          <w:szCs w:val="24"/>
        </w:rPr>
        <w:t xml:space="preserve">. </w:t>
      </w:r>
    </w:p>
    <w:p w14:paraId="7A516FD6" w14:textId="77777777" w:rsidR="00CD4E4D" w:rsidRDefault="00CD4E4D" w:rsidP="000D51FE">
      <w:pPr>
        <w:ind w:right="-1080"/>
        <w:rPr>
          <w:rFonts w:ascii="Arial" w:hAnsi="Arial" w:cs="Arial"/>
          <w:b/>
          <w:sz w:val="28"/>
          <w:u w:val="single"/>
        </w:rPr>
        <w:sectPr w:rsidR="00CD4E4D" w:rsidSect="00CD4E4D">
          <w:headerReference w:type="even" r:id="rId9"/>
          <w:headerReference w:type="default" r:id="rId10"/>
          <w:pgSz w:w="12240" w:h="15840"/>
          <w:pgMar w:top="245" w:right="1440" w:bottom="432" w:left="1440" w:header="720" w:footer="720" w:gutter="0"/>
          <w:cols w:space="720"/>
          <w:docGrid w:linePitch="272"/>
        </w:sectPr>
      </w:pPr>
    </w:p>
    <w:p w14:paraId="213C5211" w14:textId="77777777" w:rsidR="00CF3E24" w:rsidRPr="005C1CAD" w:rsidRDefault="000110DA" w:rsidP="000D51FE">
      <w:pPr>
        <w:ind w:right="-1080"/>
        <w:rPr>
          <w:rFonts w:ascii="Arial" w:eastAsia="Calibri" w:hAnsi="Arial" w:cs="Arial"/>
        </w:rPr>
      </w:pPr>
      <w:r w:rsidRPr="005C1CAD">
        <w:rPr>
          <w:rFonts w:ascii="Arial" w:hAnsi="Arial" w:cs="Arial"/>
          <w:b/>
          <w:sz w:val="28"/>
          <w:u w:val="single"/>
        </w:rPr>
        <w:lastRenderedPageBreak/>
        <w:t>REQUIRED QUALIFICATIONS</w:t>
      </w:r>
      <w:r w:rsidRPr="005C1CAD">
        <w:rPr>
          <w:rFonts w:ascii="Arial" w:hAnsi="Arial" w:cs="Arial"/>
          <w:b/>
          <w:sz w:val="28"/>
          <w:u w:val="single"/>
        </w:rPr>
        <w:br/>
      </w:r>
    </w:p>
    <w:p w14:paraId="22250A41" w14:textId="77777777" w:rsidR="00CF3E24" w:rsidRPr="005C1CAD" w:rsidRDefault="00CF3E24">
      <w:p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All applicants must</w:t>
      </w:r>
      <w:r w:rsidR="000110DA" w:rsidRPr="005C1CAD">
        <w:rPr>
          <w:rFonts w:ascii="Arial" w:hAnsi="Arial" w:cs="Arial"/>
          <w:sz w:val="24"/>
          <w:szCs w:val="24"/>
        </w:rPr>
        <w:t>:</w:t>
      </w:r>
    </w:p>
    <w:p w14:paraId="02071C4F" w14:textId="77777777" w:rsidR="00CF3E24" w:rsidRPr="005C1CAD" w:rsidRDefault="00CF3E24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 xml:space="preserve">Submit a </w:t>
      </w:r>
      <w:r w:rsidRPr="005C1CAD">
        <w:rPr>
          <w:rFonts w:ascii="Arial" w:hAnsi="Arial" w:cs="Arial"/>
          <w:b/>
          <w:sz w:val="24"/>
          <w:szCs w:val="24"/>
        </w:rPr>
        <w:t>typed application</w:t>
      </w:r>
      <w:r w:rsidRPr="005C1CAD">
        <w:rPr>
          <w:rFonts w:ascii="Arial" w:hAnsi="Arial" w:cs="Arial"/>
          <w:sz w:val="24"/>
          <w:szCs w:val="24"/>
        </w:rPr>
        <w:t xml:space="preserve"> form and include a </w:t>
      </w:r>
      <w:r w:rsidRPr="005C1CAD">
        <w:rPr>
          <w:rFonts w:ascii="Arial" w:hAnsi="Arial" w:cs="Arial"/>
          <w:b/>
          <w:sz w:val="24"/>
          <w:szCs w:val="24"/>
        </w:rPr>
        <w:t>resume</w:t>
      </w:r>
      <w:r w:rsidRPr="005C1CAD">
        <w:rPr>
          <w:rFonts w:ascii="Arial" w:hAnsi="Arial" w:cs="Arial"/>
          <w:sz w:val="24"/>
          <w:szCs w:val="24"/>
        </w:rPr>
        <w:t xml:space="preserve"> detailing employment and volunteer experience related to therapeutic recreation services.</w:t>
      </w:r>
    </w:p>
    <w:p w14:paraId="65D5BB1E" w14:textId="77777777" w:rsidR="00CF3E24" w:rsidRPr="005C1CAD" w:rsidRDefault="00CF3E24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 xml:space="preserve">Provide an </w:t>
      </w:r>
      <w:r w:rsidRPr="005C1CAD">
        <w:rPr>
          <w:rFonts w:ascii="Arial" w:hAnsi="Arial" w:cs="Arial"/>
          <w:b/>
          <w:sz w:val="24"/>
          <w:szCs w:val="24"/>
        </w:rPr>
        <w:t>official transcript</w:t>
      </w:r>
      <w:r w:rsidRPr="005C1CAD">
        <w:rPr>
          <w:rFonts w:ascii="Arial" w:hAnsi="Arial" w:cs="Arial"/>
          <w:sz w:val="24"/>
          <w:szCs w:val="24"/>
        </w:rPr>
        <w:t xml:space="preserve"> from all universities attended. </w:t>
      </w:r>
    </w:p>
    <w:p w14:paraId="5378657C" w14:textId="77777777" w:rsidR="000D51FE" w:rsidRDefault="000D51FE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all be </w:t>
      </w:r>
      <w:r w:rsidR="00CF3E24" w:rsidRPr="005C1CAD">
        <w:rPr>
          <w:rFonts w:ascii="Arial" w:hAnsi="Arial" w:cs="Arial"/>
          <w:sz w:val="24"/>
          <w:szCs w:val="24"/>
        </w:rPr>
        <w:t xml:space="preserve">from colleges or universities in the Southwest region </w:t>
      </w:r>
    </w:p>
    <w:p w14:paraId="4CDA32FE" w14:textId="6FD2A94E" w:rsidR="000D51FE" w:rsidRDefault="00CF3E24" w:rsidP="000D51FE">
      <w:pPr>
        <w:ind w:left="810"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(</w:t>
      </w:r>
      <w:r w:rsidRPr="005C1CAD">
        <w:rPr>
          <w:rFonts w:ascii="Arial" w:hAnsi="Arial" w:cs="Arial"/>
          <w:b/>
          <w:sz w:val="24"/>
          <w:szCs w:val="24"/>
        </w:rPr>
        <w:t>Arkansas, Louisiana</w:t>
      </w:r>
      <w:r w:rsidRPr="005C1CAD">
        <w:rPr>
          <w:rFonts w:ascii="Arial" w:hAnsi="Arial" w:cs="Arial"/>
          <w:sz w:val="24"/>
          <w:szCs w:val="24"/>
        </w:rPr>
        <w:t xml:space="preserve">, </w:t>
      </w:r>
      <w:r w:rsidRPr="005C1CAD">
        <w:rPr>
          <w:rFonts w:ascii="Arial" w:hAnsi="Arial" w:cs="Arial"/>
          <w:b/>
          <w:sz w:val="24"/>
          <w:szCs w:val="24"/>
        </w:rPr>
        <w:t xml:space="preserve">New Mexico, </w:t>
      </w:r>
      <w:r w:rsidR="007559EC" w:rsidRPr="005C1CAD">
        <w:rPr>
          <w:rFonts w:ascii="Arial" w:hAnsi="Arial" w:cs="Arial"/>
          <w:b/>
          <w:sz w:val="24"/>
          <w:szCs w:val="24"/>
        </w:rPr>
        <w:t>Oklahoma,</w:t>
      </w:r>
      <w:r w:rsidRPr="005C1CAD">
        <w:rPr>
          <w:rFonts w:ascii="Arial" w:hAnsi="Arial" w:cs="Arial"/>
          <w:b/>
          <w:sz w:val="24"/>
          <w:szCs w:val="24"/>
        </w:rPr>
        <w:t xml:space="preserve"> and Texas</w:t>
      </w:r>
      <w:r w:rsidRPr="005C1CAD">
        <w:rPr>
          <w:rFonts w:ascii="Arial" w:hAnsi="Arial" w:cs="Arial"/>
          <w:sz w:val="24"/>
          <w:szCs w:val="24"/>
        </w:rPr>
        <w:t xml:space="preserve">), which have </w:t>
      </w:r>
    </w:p>
    <w:p w14:paraId="69E31828" w14:textId="34BD9368" w:rsidR="00CF3E24" w:rsidRPr="005C1CAD" w:rsidRDefault="00CF3E24" w:rsidP="000D51FE">
      <w:pPr>
        <w:ind w:left="810"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established option</w:t>
      </w:r>
      <w:r w:rsidR="000D51FE">
        <w:rPr>
          <w:rFonts w:ascii="Arial" w:hAnsi="Arial" w:cs="Arial"/>
          <w:sz w:val="24"/>
          <w:szCs w:val="24"/>
        </w:rPr>
        <w:t>s, emphasis area, or majors in Therapeutic R</w:t>
      </w:r>
      <w:r w:rsidRPr="005C1CAD">
        <w:rPr>
          <w:rFonts w:ascii="Arial" w:hAnsi="Arial" w:cs="Arial"/>
          <w:sz w:val="24"/>
          <w:szCs w:val="24"/>
        </w:rPr>
        <w:t>ecreation.</w:t>
      </w:r>
    </w:p>
    <w:p w14:paraId="4822A739" w14:textId="77777777" w:rsidR="00CF3E24" w:rsidRPr="005C1CAD" w:rsidRDefault="00CF3E24" w:rsidP="0046536D">
      <w:pPr>
        <w:numPr>
          <w:ilvl w:val="0"/>
          <w:numId w:val="1"/>
        </w:numPr>
        <w:ind w:right="-1080"/>
        <w:rPr>
          <w:rFonts w:ascii="Arial" w:hAnsi="Arial" w:cs="Arial"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>Meet a</w:t>
      </w:r>
      <w:r w:rsidR="00BA3F8D" w:rsidRPr="005C1CAD">
        <w:rPr>
          <w:rFonts w:ascii="Arial" w:hAnsi="Arial" w:cs="Arial"/>
          <w:sz w:val="24"/>
          <w:szCs w:val="24"/>
        </w:rPr>
        <w:t>dditional requirements of the</w:t>
      </w:r>
      <w:r w:rsidR="000D51FE">
        <w:rPr>
          <w:rFonts w:ascii="Arial" w:hAnsi="Arial" w:cs="Arial"/>
          <w:sz w:val="24"/>
          <w:szCs w:val="24"/>
        </w:rPr>
        <w:t xml:space="preserve"> </w:t>
      </w:r>
      <w:r w:rsidR="0046536D">
        <w:rPr>
          <w:rFonts w:ascii="Arial" w:hAnsi="Arial" w:cs="Arial"/>
          <w:sz w:val="24"/>
          <w:szCs w:val="24"/>
        </w:rPr>
        <w:t>scholarship for which applying.</w:t>
      </w:r>
    </w:p>
    <w:p w14:paraId="747616BC" w14:textId="0C9187BE" w:rsidR="00CF3E24" w:rsidRPr="006B7714" w:rsidRDefault="00CF3E24">
      <w:pPr>
        <w:numPr>
          <w:ilvl w:val="0"/>
          <w:numId w:val="1"/>
        </w:numPr>
        <w:ind w:right="-1080"/>
        <w:rPr>
          <w:rFonts w:ascii="Arial" w:hAnsi="Arial" w:cs="Arial"/>
          <w:b/>
          <w:sz w:val="24"/>
          <w:szCs w:val="24"/>
        </w:rPr>
      </w:pPr>
      <w:r w:rsidRPr="006B7714">
        <w:rPr>
          <w:rFonts w:ascii="Arial" w:hAnsi="Arial" w:cs="Arial"/>
          <w:b/>
          <w:sz w:val="24"/>
          <w:szCs w:val="24"/>
        </w:rPr>
        <w:t xml:space="preserve">Must be present at TRSSW </w:t>
      </w:r>
      <w:r w:rsidR="00CF768F">
        <w:rPr>
          <w:rFonts w:ascii="Arial" w:hAnsi="Arial" w:cs="Arial"/>
          <w:b/>
          <w:sz w:val="24"/>
          <w:szCs w:val="24"/>
        </w:rPr>
        <w:t xml:space="preserve">symposium and </w:t>
      </w:r>
      <w:r w:rsidRPr="006B7714">
        <w:rPr>
          <w:rFonts w:ascii="Arial" w:hAnsi="Arial" w:cs="Arial"/>
          <w:b/>
          <w:sz w:val="24"/>
          <w:szCs w:val="24"/>
        </w:rPr>
        <w:t>awards lunch to accept scholarship</w:t>
      </w:r>
      <w:r w:rsidR="002C6B82">
        <w:rPr>
          <w:rFonts w:ascii="Arial" w:hAnsi="Arial" w:cs="Arial"/>
          <w:b/>
          <w:sz w:val="24"/>
          <w:szCs w:val="24"/>
        </w:rPr>
        <w:t xml:space="preserve"> (</w:t>
      </w:r>
      <w:r w:rsidR="00296DAE">
        <w:rPr>
          <w:rFonts w:ascii="Arial" w:hAnsi="Arial" w:cs="Arial"/>
          <w:b/>
          <w:sz w:val="24"/>
          <w:szCs w:val="24"/>
        </w:rPr>
        <w:t xml:space="preserve">one night stay in </w:t>
      </w:r>
      <w:r w:rsidR="001A1D38">
        <w:rPr>
          <w:rFonts w:ascii="Arial" w:hAnsi="Arial" w:cs="Arial"/>
          <w:b/>
          <w:sz w:val="24"/>
          <w:szCs w:val="24"/>
        </w:rPr>
        <w:t xml:space="preserve">conference </w:t>
      </w:r>
      <w:r w:rsidR="00296DAE">
        <w:rPr>
          <w:rFonts w:ascii="Arial" w:hAnsi="Arial" w:cs="Arial"/>
          <w:b/>
          <w:sz w:val="24"/>
          <w:szCs w:val="24"/>
        </w:rPr>
        <w:t>hotel provided to scholarship recipient</w:t>
      </w:r>
      <w:r w:rsidR="001A1D38">
        <w:rPr>
          <w:rFonts w:ascii="Arial" w:hAnsi="Arial" w:cs="Arial"/>
          <w:b/>
          <w:sz w:val="24"/>
          <w:szCs w:val="24"/>
        </w:rPr>
        <w:t>s</w:t>
      </w:r>
      <w:r w:rsidR="00CF768F">
        <w:rPr>
          <w:rFonts w:ascii="Arial" w:hAnsi="Arial" w:cs="Arial"/>
          <w:b/>
          <w:sz w:val="24"/>
          <w:szCs w:val="24"/>
        </w:rPr>
        <w:t>, if needed</w:t>
      </w:r>
      <w:r w:rsidR="00296DAE">
        <w:rPr>
          <w:rFonts w:ascii="Arial" w:hAnsi="Arial" w:cs="Arial"/>
          <w:b/>
          <w:sz w:val="24"/>
          <w:szCs w:val="24"/>
        </w:rPr>
        <w:t>).</w:t>
      </w:r>
    </w:p>
    <w:p w14:paraId="7153331D" w14:textId="4C5B60B1" w:rsidR="00CF3E24" w:rsidRPr="005C1CAD" w:rsidRDefault="00CF3E24">
      <w:pPr>
        <w:numPr>
          <w:ilvl w:val="0"/>
          <w:numId w:val="1"/>
        </w:numPr>
        <w:ind w:right="-1080"/>
        <w:rPr>
          <w:rFonts w:ascii="Arial" w:hAnsi="Arial" w:cs="Arial"/>
          <w:b/>
          <w:sz w:val="24"/>
          <w:szCs w:val="24"/>
        </w:rPr>
      </w:pPr>
      <w:r w:rsidRPr="005C1CAD">
        <w:rPr>
          <w:rFonts w:ascii="Arial" w:hAnsi="Arial" w:cs="Arial"/>
          <w:sz w:val="24"/>
          <w:szCs w:val="24"/>
        </w:rPr>
        <w:t xml:space="preserve">Applications must </w:t>
      </w:r>
      <w:r w:rsidR="009645EF" w:rsidRPr="005C1CAD">
        <w:rPr>
          <w:rFonts w:ascii="Arial" w:hAnsi="Arial" w:cs="Arial"/>
          <w:sz w:val="24"/>
          <w:szCs w:val="24"/>
        </w:rPr>
        <w:t>be received</w:t>
      </w:r>
      <w:r w:rsidR="009645EF" w:rsidRPr="005C1CAD">
        <w:rPr>
          <w:rFonts w:ascii="Arial" w:hAnsi="Arial" w:cs="Arial"/>
          <w:b/>
          <w:sz w:val="24"/>
          <w:szCs w:val="24"/>
        </w:rPr>
        <w:t xml:space="preserve"> </w:t>
      </w:r>
      <w:r w:rsidR="009645EF" w:rsidRPr="000D51FE">
        <w:rPr>
          <w:rFonts w:ascii="Arial" w:hAnsi="Arial" w:cs="Arial"/>
          <w:sz w:val="24"/>
          <w:szCs w:val="24"/>
        </w:rPr>
        <w:t xml:space="preserve">by </w:t>
      </w:r>
      <w:r w:rsidR="00296DAE">
        <w:rPr>
          <w:rFonts w:ascii="Arial" w:hAnsi="Arial" w:cs="Arial"/>
          <w:b/>
          <w:sz w:val="24"/>
          <w:szCs w:val="24"/>
        </w:rPr>
        <w:t>September 22</w:t>
      </w:r>
      <w:r w:rsidR="00572F99">
        <w:rPr>
          <w:rFonts w:ascii="Arial" w:hAnsi="Arial" w:cs="Arial"/>
          <w:b/>
          <w:sz w:val="24"/>
          <w:szCs w:val="24"/>
        </w:rPr>
        <w:t>, 20</w:t>
      </w:r>
      <w:r w:rsidR="00E2652F">
        <w:rPr>
          <w:rFonts w:ascii="Arial" w:hAnsi="Arial" w:cs="Arial"/>
          <w:b/>
          <w:sz w:val="24"/>
          <w:szCs w:val="24"/>
        </w:rPr>
        <w:t>2</w:t>
      </w:r>
      <w:r w:rsidR="00296DAE">
        <w:rPr>
          <w:rFonts w:ascii="Arial" w:hAnsi="Arial" w:cs="Arial"/>
          <w:b/>
          <w:sz w:val="24"/>
          <w:szCs w:val="24"/>
        </w:rPr>
        <w:t>3</w:t>
      </w:r>
      <w:r w:rsidR="009D655A">
        <w:rPr>
          <w:rFonts w:ascii="Arial" w:hAnsi="Arial" w:cs="Arial"/>
          <w:b/>
          <w:sz w:val="24"/>
          <w:szCs w:val="24"/>
        </w:rPr>
        <w:t>.</w:t>
      </w:r>
    </w:p>
    <w:p w14:paraId="1FDCD374" w14:textId="77777777" w:rsidR="00FD33D1" w:rsidRPr="005C1CAD" w:rsidRDefault="00FD33D1">
      <w:pPr>
        <w:ind w:right="-1080"/>
        <w:rPr>
          <w:rFonts w:ascii="Arial" w:hAnsi="Arial" w:cs="Arial"/>
          <w:sz w:val="24"/>
          <w:szCs w:val="24"/>
        </w:rPr>
      </w:pPr>
    </w:p>
    <w:p w14:paraId="75A8BC9D" w14:textId="77777777" w:rsidR="00FA237C" w:rsidRPr="005C1CAD" w:rsidRDefault="00FA237C" w:rsidP="00FA237C">
      <w:pPr>
        <w:ind w:right="-1080"/>
        <w:rPr>
          <w:rFonts w:ascii="Arial" w:hAnsi="Arial" w:cs="Arial"/>
          <w:sz w:val="32"/>
          <w:szCs w:val="32"/>
        </w:rPr>
      </w:pPr>
      <w:r w:rsidRPr="005C1CAD">
        <w:rPr>
          <w:rFonts w:ascii="Arial" w:hAnsi="Arial" w:cs="Arial"/>
          <w:sz w:val="24"/>
        </w:rPr>
        <w:t xml:space="preserve">    </w:t>
      </w:r>
    </w:p>
    <w:p w14:paraId="6558CB11" w14:textId="6E99D4CD" w:rsidR="00FA237C" w:rsidRPr="005C1CAD" w:rsidRDefault="003D758D" w:rsidP="00E70093">
      <w:pPr>
        <w:pStyle w:val="Heading1"/>
        <w:ind w:left="720" w:firstLine="720"/>
        <w:jc w:val="left"/>
        <w:rPr>
          <w:rFonts w:ascii="Arial" w:hAnsi="Arial" w:cs="Arial"/>
          <w:sz w:val="32"/>
          <w:szCs w:val="32"/>
        </w:rPr>
      </w:pPr>
      <w:r w:rsidRPr="005C1CAD">
        <w:rPr>
          <w:rFonts w:ascii="Arial" w:hAnsi="Arial" w:cs="Arial"/>
          <w:sz w:val="32"/>
          <w:szCs w:val="32"/>
        </w:rPr>
        <w:t>Submit applications to:</w:t>
      </w:r>
    </w:p>
    <w:p w14:paraId="1A734B15" w14:textId="34B76764" w:rsidR="00FA237C" w:rsidRDefault="008B7017" w:rsidP="00E70093">
      <w:pPr>
        <w:ind w:left="2160" w:right="-1080" w:firstLine="7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Kelley McCubbin</w:t>
      </w:r>
      <w:r w:rsidR="008B0CFD">
        <w:rPr>
          <w:rFonts w:ascii="Arial" w:hAnsi="Arial" w:cs="Arial"/>
          <w:b/>
          <w:sz w:val="24"/>
        </w:rPr>
        <w:t xml:space="preserve">, </w:t>
      </w:r>
      <w:r w:rsidR="003E09F3">
        <w:rPr>
          <w:rFonts w:ascii="Arial" w:hAnsi="Arial" w:cs="Arial"/>
          <w:b/>
          <w:sz w:val="24"/>
        </w:rPr>
        <w:t>Ph.D.</w:t>
      </w:r>
      <w:r>
        <w:rPr>
          <w:rFonts w:ascii="Arial" w:hAnsi="Arial" w:cs="Arial"/>
          <w:b/>
          <w:sz w:val="24"/>
        </w:rPr>
        <w:t xml:space="preserve">, </w:t>
      </w:r>
      <w:r w:rsidR="008B0CFD">
        <w:rPr>
          <w:rFonts w:ascii="Arial" w:hAnsi="Arial" w:cs="Arial"/>
          <w:b/>
          <w:sz w:val="24"/>
        </w:rPr>
        <w:t>CTRS</w:t>
      </w:r>
      <w:r>
        <w:rPr>
          <w:rFonts w:ascii="Arial" w:hAnsi="Arial" w:cs="Arial"/>
          <w:b/>
          <w:sz w:val="24"/>
        </w:rPr>
        <w:t>/L</w:t>
      </w:r>
    </w:p>
    <w:p w14:paraId="35E5826A" w14:textId="20EF6A3C" w:rsidR="008B0CFD" w:rsidRPr="005C1CAD" w:rsidRDefault="008B7017" w:rsidP="00E70093">
      <w:pPr>
        <w:ind w:left="2160" w:right="-1080" w:firstLine="72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Kelley.mccubbin@okstate.edu</w:t>
      </w:r>
    </w:p>
    <w:p w14:paraId="40C8EE2E" w14:textId="77777777" w:rsidR="00FA237C" w:rsidRPr="005C1CAD" w:rsidRDefault="00FA237C" w:rsidP="00FA237C">
      <w:pPr>
        <w:ind w:right="-1080"/>
        <w:rPr>
          <w:rFonts w:ascii="Arial" w:hAnsi="Arial" w:cs="Arial"/>
          <w:sz w:val="24"/>
        </w:rPr>
      </w:pPr>
    </w:p>
    <w:p w14:paraId="77663419" w14:textId="0B5E0A2C" w:rsidR="00C0248F" w:rsidRPr="005C1CAD" w:rsidRDefault="00C0248F" w:rsidP="00C0248F">
      <w:pPr>
        <w:ind w:right="-1080" w:firstLine="720"/>
        <w:rPr>
          <w:rFonts w:ascii="Arial" w:hAnsi="Arial" w:cs="Arial"/>
          <w:b/>
          <w:sz w:val="32"/>
          <w:u w:val="single"/>
        </w:rPr>
      </w:pPr>
      <w:r w:rsidRPr="005C1CAD">
        <w:rPr>
          <w:rFonts w:ascii="Arial" w:hAnsi="Arial" w:cs="Arial"/>
          <w:b/>
          <w:sz w:val="32"/>
        </w:rPr>
        <w:t xml:space="preserve">     </w:t>
      </w:r>
      <w:r w:rsidR="00FA237C" w:rsidRPr="005C1CAD">
        <w:rPr>
          <w:rFonts w:ascii="Arial" w:hAnsi="Arial" w:cs="Arial"/>
          <w:b/>
          <w:sz w:val="32"/>
          <w:u w:val="single"/>
        </w:rPr>
        <w:t xml:space="preserve">**MUST BE RECEIVED BY </w:t>
      </w:r>
      <w:r w:rsidR="002C6B82">
        <w:rPr>
          <w:rFonts w:ascii="Arial" w:hAnsi="Arial" w:cs="Arial"/>
          <w:b/>
          <w:sz w:val="32"/>
          <w:u w:val="single"/>
        </w:rPr>
        <w:t xml:space="preserve">September 22, </w:t>
      </w:r>
      <w:r w:rsidR="00572F99">
        <w:rPr>
          <w:rFonts w:ascii="Arial" w:hAnsi="Arial" w:cs="Arial"/>
          <w:b/>
          <w:sz w:val="32"/>
          <w:u w:val="single"/>
        </w:rPr>
        <w:t>20</w:t>
      </w:r>
      <w:r w:rsidR="008169FE">
        <w:rPr>
          <w:rFonts w:ascii="Arial" w:hAnsi="Arial" w:cs="Arial"/>
          <w:b/>
          <w:sz w:val="32"/>
          <w:u w:val="single"/>
        </w:rPr>
        <w:t>2</w:t>
      </w:r>
      <w:r w:rsidR="002C6B82">
        <w:rPr>
          <w:rFonts w:ascii="Arial" w:hAnsi="Arial" w:cs="Arial"/>
          <w:b/>
          <w:sz w:val="32"/>
          <w:u w:val="single"/>
        </w:rPr>
        <w:t>3</w:t>
      </w:r>
      <w:r w:rsidR="00FA237C" w:rsidRPr="005C1CAD">
        <w:rPr>
          <w:rFonts w:ascii="Arial" w:hAnsi="Arial" w:cs="Arial"/>
          <w:b/>
          <w:sz w:val="32"/>
          <w:u w:val="single"/>
        </w:rPr>
        <w:t>**</w:t>
      </w:r>
    </w:p>
    <w:p w14:paraId="26E997AC" w14:textId="77777777" w:rsidR="00CF3E24" w:rsidRPr="005C1CAD" w:rsidRDefault="00CF3E24">
      <w:pPr>
        <w:ind w:right="-1080"/>
        <w:rPr>
          <w:rFonts w:ascii="Arial" w:hAnsi="Arial" w:cs="Arial"/>
          <w:b/>
          <w:i/>
          <w:sz w:val="24"/>
        </w:rPr>
      </w:pPr>
    </w:p>
    <w:p w14:paraId="6A6C6D3C" w14:textId="77777777" w:rsidR="00CF3E24" w:rsidRPr="005C1CAD" w:rsidRDefault="00CF3E24">
      <w:pPr>
        <w:pStyle w:val="Heading2"/>
        <w:rPr>
          <w:rFonts w:ascii="Arial" w:hAnsi="Arial" w:cs="Arial"/>
        </w:rPr>
      </w:pPr>
    </w:p>
    <w:p w14:paraId="26711F41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1FB3AE5A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34B3727C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08362293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65C94FFF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0D3727F1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6E9A4B2D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1076D07B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68088EEB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14DCF7E6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4765FE59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32F8572D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1F475221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77494EF7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5E0F6451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7D93B900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08F22529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241D2B8E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7E0C5E6A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7A8D1195" w14:textId="77777777" w:rsidR="003E09F3" w:rsidRDefault="003E09F3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</w:p>
    <w:p w14:paraId="265F520F" w14:textId="3B8F1107" w:rsidR="00CF3E24" w:rsidRPr="0064486B" w:rsidRDefault="00CF3E24" w:rsidP="00FC3217">
      <w:pPr>
        <w:ind w:right="-1080"/>
        <w:jc w:val="center"/>
        <w:rPr>
          <w:rFonts w:ascii="Arial" w:hAnsi="Arial" w:cs="Arial"/>
          <w:b/>
          <w:sz w:val="28"/>
          <w:szCs w:val="28"/>
        </w:rPr>
      </w:pPr>
      <w:r w:rsidRPr="0064486B">
        <w:rPr>
          <w:rFonts w:ascii="Arial" w:hAnsi="Arial" w:cs="Arial"/>
          <w:b/>
          <w:sz w:val="28"/>
          <w:szCs w:val="28"/>
        </w:rPr>
        <w:lastRenderedPageBreak/>
        <w:t>LARRY J. MILDREN GRADUATE SCHOLARSHIP</w:t>
      </w:r>
    </w:p>
    <w:p w14:paraId="31DBCBB0" w14:textId="77777777" w:rsidR="00FA237C" w:rsidRPr="005C1CAD" w:rsidRDefault="00FA237C" w:rsidP="00FC3217">
      <w:pPr>
        <w:ind w:right="-1080"/>
        <w:jc w:val="center"/>
        <w:rPr>
          <w:rFonts w:ascii="Arial" w:hAnsi="Arial" w:cs="Arial"/>
          <w:b/>
          <w:sz w:val="28"/>
        </w:rPr>
      </w:pPr>
      <w:r w:rsidRPr="005C1CAD">
        <w:rPr>
          <w:rFonts w:ascii="Arial" w:hAnsi="Arial" w:cs="Arial"/>
          <w:b/>
          <w:sz w:val="28"/>
        </w:rPr>
        <w:t>JEAN KELLER UNDERGRADUATE SCHOLARSHIP</w:t>
      </w:r>
    </w:p>
    <w:p w14:paraId="5821E84B" w14:textId="77777777" w:rsidR="00CF3E24" w:rsidRPr="005C1CAD" w:rsidRDefault="00CF3E24" w:rsidP="00FC3217">
      <w:pPr>
        <w:pStyle w:val="Heading3"/>
        <w:rPr>
          <w:rFonts w:ascii="Arial" w:hAnsi="Arial" w:cs="Arial"/>
          <w:caps/>
        </w:rPr>
      </w:pPr>
      <w:r w:rsidRPr="005C1CAD">
        <w:rPr>
          <w:rFonts w:ascii="Arial" w:hAnsi="Arial" w:cs="Arial"/>
          <w:caps/>
        </w:rPr>
        <w:t>Ed Supina Professional Involvement Scholarship</w:t>
      </w:r>
    </w:p>
    <w:p w14:paraId="27D9586B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5821CC2C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________Undergraduate student application</w:t>
      </w:r>
      <w:r w:rsidR="00FD33D1" w:rsidRPr="005C1CAD">
        <w:rPr>
          <w:rFonts w:ascii="Arial" w:hAnsi="Arial" w:cs="Arial"/>
          <w:sz w:val="24"/>
        </w:rPr>
        <w:t xml:space="preserve">             </w:t>
      </w:r>
      <w:r w:rsidRPr="005C1CAD">
        <w:rPr>
          <w:rFonts w:ascii="Arial" w:hAnsi="Arial" w:cs="Arial"/>
          <w:sz w:val="24"/>
        </w:rPr>
        <w:t>________Graduate student application</w:t>
      </w:r>
    </w:p>
    <w:p w14:paraId="23A2A2E1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314F64FC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Please complete the following. Applicants must also submit items requested in the REQUIRED QUALIFICATIONS (resume, letters of recommendation, transcript) section of this announcement.</w:t>
      </w:r>
    </w:p>
    <w:p w14:paraId="4DE1E9D1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6ED3E1B2" w14:textId="77777777" w:rsidR="00CF3E24" w:rsidRPr="005C1CAD" w:rsidRDefault="00CF3E24">
      <w:pPr>
        <w:ind w:right="-1080"/>
        <w:rPr>
          <w:rFonts w:ascii="Arial" w:hAnsi="Arial" w:cs="Arial"/>
          <w:sz w:val="24"/>
          <w:u w:val="single"/>
        </w:rPr>
      </w:pPr>
      <w:r w:rsidRPr="005C1CAD">
        <w:rPr>
          <w:rFonts w:ascii="Arial" w:hAnsi="Arial" w:cs="Arial"/>
          <w:sz w:val="24"/>
        </w:rPr>
        <w:t>Name: _</w:t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  <w:u w:val="single"/>
        </w:rPr>
        <w:tab/>
      </w:r>
      <w:r w:rsidRPr="005C1CAD">
        <w:rPr>
          <w:rFonts w:ascii="Arial" w:hAnsi="Arial" w:cs="Arial"/>
          <w:sz w:val="24"/>
        </w:rPr>
        <w:t xml:space="preserve"> Phone:  ______________</w:t>
      </w:r>
    </w:p>
    <w:p w14:paraId="518663A6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2BA9A60E" w14:textId="77777777" w:rsidR="00CF3E24" w:rsidRPr="005C1CAD" w:rsidRDefault="00CF3E24">
      <w:pPr>
        <w:ind w:right="-1080"/>
        <w:rPr>
          <w:rFonts w:ascii="Arial" w:hAnsi="Arial" w:cs="Arial"/>
          <w:sz w:val="24"/>
          <w:u w:val="single"/>
        </w:rPr>
      </w:pPr>
      <w:r w:rsidRPr="005C1CAD">
        <w:rPr>
          <w:rFonts w:ascii="Arial" w:hAnsi="Arial" w:cs="Arial"/>
          <w:sz w:val="24"/>
        </w:rPr>
        <w:t>Address: ____________________________________ Email Address____________________</w:t>
      </w:r>
      <w:r w:rsidRPr="005C1CAD">
        <w:rPr>
          <w:rFonts w:ascii="Arial" w:hAnsi="Arial" w:cs="Arial"/>
          <w:sz w:val="24"/>
          <w:u w:val="single"/>
        </w:rPr>
        <w:t>__</w:t>
      </w:r>
    </w:p>
    <w:p w14:paraId="26543D41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08BEBC1C" w14:textId="77777777" w:rsidR="00CF3E24" w:rsidRPr="005C1CAD" w:rsidRDefault="00DF029D">
      <w:pPr>
        <w:pStyle w:val="BodyText"/>
        <w:rPr>
          <w:rFonts w:ascii="Arial" w:hAnsi="Arial" w:cs="Arial"/>
          <w:sz w:val="20"/>
        </w:rPr>
      </w:pPr>
      <w:r w:rsidRPr="005C1CAD">
        <w:rPr>
          <w:rFonts w:ascii="Arial" w:hAnsi="Arial" w:cs="Arial"/>
        </w:rPr>
        <w:t>City</w:t>
      </w:r>
      <w:r w:rsidR="00CF3E24" w:rsidRPr="005C1CAD">
        <w:rPr>
          <w:rFonts w:ascii="Arial" w:hAnsi="Arial" w:cs="Arial"/>
          <w:sz w:val="20"/>
        </w:rPr>
        <w:t>: _____________________________________</w:t>
      </w:r>
      <w:r w:rsidR="00FA237C" w:rsidRPr="005C1CAD">
        <w:rPr>
          <w:rFonts w:ascii="Arial" w:hAnsi="Arial" w:cs="Arial"/>
          <w:sz w:val="20"/>
        </w:rPr>
        <w:t>___</w:t>
      </w:r>
      <w:r w:rsidR="00CF3E24" w:rsidRPr="005C1CAD">
        <w:rPr>
          <w:rFonts w:ascii="Arial" w:hAnsi="Arial" w:cs="Arial"/>
        </w:rPr>
        <w:t xml:space="preserve"> State:</w:t>
      </w:r>
      <w:r w:rsidR="00CF3E24" w:rsidRPr="005C1CAD">
        <w:rPr>
          <w:rFonts w:ascii="Arial" w:hAnsi="Arial" w:cs="Arial"/>
          <w:sz w:val="20"/>
        </w:rPr>
        <w:t xml:space="preserve"> ____________</w:t>
      </w:r>
      <w:r w:rsidR="00CF3E24" w:rsidRPr="005C1CAD">
        <w:rPr>
          <w:rFonts w:ascii="Arial" w:hAnsi="Arial" w:cs="Arial"/>
          <w:sz w:val="20"/>
        </w:rPr>
        <w:tab/>
      </w:r>
      <w:r w:rsidR="00CF3E24" w:rsidRPr="005C1CAD">
        <w:rPr>
          <w:rFonts w:ascii="Arial" w:hAnsi="Arial" w:cs="Arial"/>
        </w:rPr>
        <w:t>Zip</w:t>
      </w:r>
      <w:r w:rsidRPr="005C1CAD">
        <w:rPr>
          <w:rFonts w:ascii="Arial" w:hAnsi="Arial" w:cs="Arial"/>
        </w:rPr>
        <w:t>:</w:t>
      </w:r>
      <w:r w:rsidR="00CF3E24" w:rsidRPr="005C1CAD">
        <w:rPr>
          <w:rFonts w:ascii="Arial" w:hAnsi="Arial" w:cs="Arial"/>
        </w:rPr>
        <w:t>___________</w:t>
      </w:r>
    </w:p>
    <w:p w14:paraId="18433B51" w14:textId="77777777" w:rsidR="00CF3E24" w:rsidRPr="005C1CAD" w:rsidRDefault="00CF3E24">
      <w:pPr>
        <w:pStyle w:val="BodyText"/>
        <w:rPr>
          <w:rFonts w:ascii="Arial" w:hAnsi="Arial" w:cs="Arial"/>
          <w:sz w:val="20"/>
        </w:rPr>
      </w:pPr>
    </w:p>
    <w:p w14:paraId="66474E4B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College/University: ________________________________________________________________</w:t>
      </w:r>
    </w:p>
    <w:p w14:paraId="5893721B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2B8D4E00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City: _____________________________________</w:t>
      </w:r>
      <w:r w:rsidRPr="005C1CAD">
        <w:rPr>
          <w:rFonts w:ascii="Arial" w:hAnsi="Arial" w:cs="Arial"/>
          <w:sz w:val="24"/>
        </w:rPr>
        <w:tab/>
        <w:t>State: _____________Zip: ___________</w:t>
      </w:r>
    </w:p>
    <w:p w14:paraId="66F627D2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0C628A9E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Number of undergraduate hours completed: ________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>GPA: ________</w:t>
      </w:r>
    </w:p>
    <w:p w14:paraId="3B6C9562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4FAB9D1A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Number of graduate hours completed: ________</w:t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</w:r>
      <w:r w:rsidRPr="005C1CAD">
        <w:rPr>
          <w:rFonts w:ascii="Arial" w:hAnsi="Arial" w:cs="Arial"/>
          <w:sz w:val="24"/>
        </w:rPr>
        <w:tab/>
        <w:t>GPA: ________</w:t>
      </w:r>
    </w:p>
    <w:p w14:paraId="05B6D9BF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52CC2C0F" w14:textId="77777777" w:rsidR="00CF3E24" w:rsidRPr="005C1CAD" w:rsidRDefault="00CF3E24">
      <w:pPr>
        <w:numPr>
          <w:ilvl w:val="0"/>
          <w:numId w:val="5"/>
        </w:num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Please describe the professional involvement or student leadership activities in which you have been involved and indicate the level of involvement.</w:t>
      </w:r>
    </w:p>
    <w:p w14:paraId="7DC313B6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3FD82C45" w14:textId="77777777" w:rsidR="00CF3E24" w:rsidRPr="005C1CAD" w:rsidRDefault="00CF3E24">
      <w:pPr>
        <w:ind w:right="-1080" w:firstLine="36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National Involvement-</w:t>
      </w:r>
    </w:p>
    <w:p w14:paraId="63273658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725CC1A8" w14:textId="77777777" w:rsidR="00CF3E24" w:rsidRPr="005C1CAD" w:rsidRDefault="00CF3E24">
      <w:pPr>
        <w:ind w:right="-1080" w:firstLine="36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Regional Involvement-</w:t>
      </w:r>
    </w:p>
    <w:p w14:paraId="6B7E3540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</w:p>
    <w:p w14:paraId="63CDD5C1" w14:textId="77777777" w:rsidR="00CF3E24" w:rsidRPr="005C1CAD" w:rsidRDefault="00CF3E24">
      <w:pPr>
        <w:ind w:right="-1080" w:firstLine="36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Local/State Involvement-</w:t>
      </w:r>
    </w:p>
    <w:p w14:paraId="6A8E308A" w14:textId="77777777" w:rsidR="00CF3E24" w:rsidRPr="005C1CAD" w:rsidRDefault="00CF3E24">
      <w:pPr>
        <w:pStyle w:val="BodyText"/>
        <w:rPr>
          <w:rFonts w:ascii="Arial" w:hAnsi="Arial" w:cs="Arial"/>
          <w:sz w:val="20"/>
        </w:rPr>
      </w:pPr>
    </w:p>
    <w:p w14:paraId="6BE91FC2" w14:textId="77777777" w:rsidR="00CF3E24" w:rsidRPr="005C1CAD" w:rsidRDefault="00CF3E24">
      <w:pPr>
        <w:pStyle w:val="BodyText"/>
        <w:numPr>
          <w:ilvl w:val="0"/>
          <w:numId w:val="6"/>
        </w:numPr>
        <w:rPr>
          <w:rFonts w:ascii="Arial" w:hAnsi="Arial" w:cs="Arial"/>
        </w:rPr>
      </w:pPr>
      <w:r w:rsidRPr="005C1CAD">
        <w:rPr>
          <w:rFonts w:ascii="Arial" w:hAnsi="Arial" w:cs="Arial"/>
        </w:rPr>
        <w:t>Please describe any additional paid or volunteer experience related to therapeutic recreation.</w:t>
      </w:r>
    </w:p>
    <w:p w14:paraId="69743874" w14:textId="77777777" w:rsidR="00CF3E24" w:rsidRPr="005C1CAD" w:rsidRDefault="00CF3E24">
      <w:pPr>
        <w:pStyle w:val="BodyText"/>
        <w:rPr>
          <w:rFonts w:ascii="Arial" w:hAnsi="Arial" w:cs="Arial"/>
        </w:rPr>
      </w:pPr>
    </w:p>
    <w:p w14:paraId="2AA6B865" w14:textId="7A1B8115" w:rsidR="00CF3E24" w:rsidRPr="005C1CAD" w:rsidRDefault="00CF3E24">
      <w:pPr>
        <w:pStyle w:val="BodyText"/>
        <w:numPr>
          <w:ilvl w:val="0"/>
          <w:numId w:val="7"/>
        </w:numPr>
        <w:rPr>
          <w:rFonts w:ascii="Arial" w:hAnsi="Arial" w:cs="Arial"/>
        </w:rPr>
      </w:pPr>
      <w:r w:rsidRPr="005C1CAD">
        <w:rPr>
          <w:rFonts w:ascii="Arial" w:hAnsi="Arial" w:cs="Arial"/>
        </w:rPr>
        <w:t>What is therapeutic recreation</w:t>
      </w:r>
      <w:r w:rsidR="00CF768F">
        <w:rPr>
          <w:rFonts w:ascii="Arial" w:hAnsi="Arial" w:cs="Arial"/>
        </w:rPr>
        <w:t>/recreational therapy</w:t>
      </w:r>
      <w:r w:rsidRPr="005C1CAD">
        <w:rPr>
          <w:rFonts w:ascii="Arial" w:hAnsi="Arial" w:cs="Arial"/>
        </w:rPr>
        <w:t>, as you would explain it to a client?</w:t>
      </w:r>
    </w:p>
    <w:p w14:paraId="58FCD700" w14:textId="77777777" w:rsidR="00CF3E24" w:rsidRPr="005C1CAD" w:rsidRDefault="00CF3E24">
      <w:pPr>
        <w:pStyle w:val="BodyText"/>
        <w:rPr>
          <w:rFonts w:ascii="Arial" w:hAnsi="Arial" w:cs="Arial"/>
        </w:rPr>
      </w:pPr>
    </w:p>
    <w:p w14:paraId="76D112CF" w14:textId="77777777" w:rsidR="00CF3E24" w:rsidRPr="005C1CAD" w:rsidRDefault="00CF3E24">
      <w:pPr>
        <w:pStyle w:val="BodyText"/>
        <w:numPr>
          <w:ilvl w:val="0"/>
          <w:numId w:val="8"/>
        </w:numPr>
        <w:rPr>
          <w:rFonts w:ascii="Arial" w:hAnsi="Arial" w:cs="Arial"/>
        </w:rPr>
      </w:pPr>
      <w:r w:rsidRPr="005C1CAD">
        <w:rPr>
          <w:rFonts w:ascii="Arial" w:hAnsi="Arial" w:cs="Arial"/>
        </w:rPr>
        <w:t>Why is it an important field of study?</w:t>
      </w:r>
    </w:p>
    <w:p w14:paraId="4DCB7A0C" w14:textId="6CDC026E" w:rsidR="00CF3E24" w:rsidRPr="005C1CAD" w:rsidRDefault="00CF3E24">
      <w:pPr>
        <w:numPr>
          <w:ilvl w:val="0"/>
          <w:numId w:val="9"/>
        </w:num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In five years, how do you hope to be involved professionally in the field of therapeutic recreation</w:t>
      </w:r>
      <w:r w:rsidR="00CF768F">
        <w:rPr>
          <w:rFonts w:ascii="Arial" w:hAnsi="Arial" w:cs="Arial"/>
          <w:sz w:val="24"/>
        </w:rPr>
        <w:t>/recreational therapy</w:t>
      </w:r>
      <w:r w:rsidRPr="005C1CAD">
        <w:rPr>
          <w:rFonts w:ascii="Arial" w:hAnsi="Arial" w:cs="Arial"/>
          <w:sz w:val="24"/>
        </w:rPr>
        <w:t>?</w:t>
      </w:r>
    </w:p>
    <w:p w14:paraId="1215F91A" w14:textId="77777777" w:rsidR="00CF3E24" w:rsidRPr="005C1CAD" w:rsidRDefault="00CF3E24">
      <w:pPr>
        <w:ind w:right="-1080"/>
        <w:rPr>
          <w:rFonts w:ascii="Arial" w:hAnsi="Arial" w:cs="Arial"/>
          <w:sz w:val="24"/>
        </w:rPr>
      </w:pPr>
      <w:r w:rsidRPr="005C1CAD">
        <w:rPr>
          <w:rFonts w:ascii="Arial" w:hAnsi="Arial" w:cs="Arial"/>
          <w:sz w:val="24"/>
        </w:rPr>
        <w:t>Applicant Signature: __________</w:t>
      </w:r>
      <w:r w:rsidR="004520F9">
        <w:rPr>
          <w:rFonts w:ascii="Arial" w:hAnsi="Arial" w:cs="Arial"/>
          <w:sz w:val="24"/>
        </w:rPr>
        <w:t>_________________________</w:t>
      </w:r>
      <w:r w:rsidRPr="005C1CAD">
        <w:rPr>
          <w:rFonts w:ascii="Arial" w:hAnsi="Arial" w:cs="Arial"/>
          <w:sz w:val="24"/>
        </w:rPr>
        <w:t>Date: ______________</w:t>
      </w:r>
    </w:p>
    <w:sectPr w:rsidR="00CF3E24" w:rsidRPr="005C1CAD" w:rsidSect="00CD4E4D"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518E7" w14:textId="77777777" w:rsidR="00523290" w:rsidRDefault="00523290">
      <w:r>
        <w:separator/>
      </w:r>
    </w:p>
  </w:endnote>
  <w:endnote w:type="continuationSeparator" w:id="0">
    <w:p w14:paraId="665673B7" w14:textId="77777777" w:rsidR="00523290" w:rsidRDefault="00523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Sans Serif">
    <w:altName w:val="Microsoft Sans Serif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FAF1A" w14:textId="77777777" w:rsidR="00523290" w:rsidRDefault="00523290">
      <w:r>
        <w:separator/>
      </w:r>
    </w:p>
  </w:footnote>
  <w:footnote w:type="continuationSeparator" w:id="0">
    <w:p w14:paraId="36B3BCFD" w14:textId="77777777" w:rsidR="00523290" w:rsidRDefault="00523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2AE1F" w14:textId="77777777" w:rsidR="00CF3E24" w:rsidRDefault="00CF2F9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F3E2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3E24">
      <w:rPr>
        <w:rStyle w:val="PageNumber"/>
        <w:noProof/>
      </w:rPr>
      <w:t>4</w:t>
    </w:r>
    <w:r>
      <w:rPr>
        <w:rStyle w:val="PageNumber"/>
      </w:rPr>
      <w:fldChar w:fldCharType="end"/>
    </w:r>
  </w:p>
  <w:p w14:paraId="638ED0E6" w14:textId="77777777" w:rsidR="00CF3E24" w:rsidRDefault="00CF3E2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C2577" w14:textId="77777777" w:rsidR="00CF3E24" w:rsidRDefault="00CF3E2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665D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F37213"/>
    <w:multiLevelType w:val="hybridMultilevel"/>
    <w:tmpl w:val="1874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663A6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BF46A2D"/>
    <w:multiLevelType w:val="multilevel"/>
    <w:tmpl w:val="1C682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CA503CD"/>
    <w:multiLevelType w:val="multilevel"/>
    <w:tmpl w:val="F708B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C60B82"/>
    <w:multiLevelType w:val="hybridMultilevel"/>
    <w:tmpl w:val="E3942F1A"/>
    <w:lvl w:ilvl="0" w:tplc="4F26C506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  <w:b w:val="0"/>
      </w:rPr>
    </w:lvl>
    <w:lvl w:ilvl="1" w:tplc="038441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3841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48FF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0E2FC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FCC455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A2036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2CC2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224B2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2895E5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3BD2795"/>
    <w:multiLevelType w:val="hybridMultilevel"/>
    <w:tmpl w:val="8CD2B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8062D4"/>
    <w:multiLevelType w:val="hybridMultilevel"/>
    <w:tmpl w:val="88DE20BA"/>
    <w:lvl w:ilvl="0" w:tplc="07A8F3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8EEC21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DACC69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309E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9E30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66082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0AAAC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6850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67278B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68068B"/>
    <w:multiLevelType w:val="multilevel"/>
    <w:tmpl w:val="75002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BF74C9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5A369FD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81A7CFD"/>
    <w:multiLevelType w:val="hybridMultilevel"/>
    <w:tmpl w:val="B2AC1D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3415B5C"/>
    <w:multiLevelType w:val="hybridMultilevel"/>
    <w:tmpl w:val="2D3003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581428"/>
    <w:multiLevelType w:val="hybridMultilevel"/>
    <w:tmpl w:val="F14236F4"/>
    <w:lvl w:ilvl="0" w:tplc="31F639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788F9F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A0E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9A82A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C0FF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25EC53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F1E84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0AA5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3AD97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86E69EB"/>
    <w:multiLevelType w:val="hybridMultilevel"/>
    <w:tmpl w:val="4018670E"/>
    <w:lvl w:ilvl="0" w:tplc="37D2CE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388207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E0898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C6EAB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42610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15416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986AD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824D9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F455D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69459266">
    <w:abstractNumId w:val="5"/>
  </w:num>
  <w:num w:numId="2" w16cid:durableId="347176120">
    <w:abstractNumId w:val="15"/>
  </w:num>
  <w:num w:numId="3" w16cid:durableId="559173734">
    <w:abstractNumId w:val="14"/>
  </w:num>
  <w:num w:numId="4" w16cid:durableId="712775321">
    <w:abstractNumId w:val="8"/>
  </w:num>
  <w:num w:numId="5" w16cid:durableId="1549606342">
    <w:abstractNumId w:val="11"/>
  </w:num>
  <w:num w:numId="6" w16cid:durableId="225191944">
    <w:abstractNumId w:val="10"/>
  </w:num>
  <w:num w:numId="7" w16cid:durableId="740257687">
    <w:abstractNumId w:val="2"/>
  </w:num>
  <w:num w:numId="8" w16cid:durableId="1000736647">
    <w:abstractNumId w:val="6"/>
  </w:num>
  <w:num w:numId="9" w16cid:durableId="1451893202">
    <w:abstractNumId w:val="0"/>
  </w:num>
  <w:num w:numId="10" w16cid:durableId="1422529221">
    <w:abstractNumId w:val="7"/>
  </w:num>
  <w:num w:numId="11" w16cid:durableId="160854829">
    <w:abstractNumId w:val="12"/>
  </w:num>
  <w:num w:numId="12" w16cid:durableId="749278063">
    <w:abstractNumId w:val="13"/>
  </w:num>
  <w:num w:numId="13" w16cid:durableId="1198738835">
    <w:abstractNumId w:val="1"/>
  </w:num>
  <w:num w:numId="14" w16cid:durableId="2011134544">
    <w:abstractNumId w:val="4"/>
  </w:num>
  <w:num w:numId="15" w16cid:durableId="1523516906">
    <w:abstractNumId w:val="3"/>
  </w:num>
  <w:num w:numId="16" w16cid:durableId="9628065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trackRevisions/>
  <w:defaultTabStop w:val="720"/>
  <w:hyphenationZone w:val="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6625"/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TE1NzA1NDAzMTRS0lEKTi0uzszPAykwrAUAJqYXTSwAAAA="/>
  </w:docVars>
  <w:rsids>
    <w:rsidRoot w:val="00472DF7"/>
    <w:rsid w:val="000110DA"/>
    <w:rsid w:val="000836D1"/>
    <w:rsid w:val="000877C7"/>
    <w:rsid w:val="00095E6F"/>
    <w:rsid w:val="000C1EF2"/>
    <w:rsid w:val="000C4B35"/>
    <w:rsid w:val="000D51FE"/>
    <w:rsid w:val="000F7F24"/>
    <w:rsid w:val="00106388"/>
    <w:rsid w:val="00161A8D"/>
    <w:rsid w:val="00193901"/>
    <w:rsid w:val="001A1D38"/>
    <w:rsid w:val="001F769F"/>
    <w:rsid w:val="00243D71"/>
    <w:rsid w:val="002500E3"/>
    <w:rsid w:val="00296DAE"/>
    <w:rsid w:val="002B092C"/>
    <w:rsid w:val="002B5D13"/>
    <w:rsid w:val="002C6B82"/>
    <w:rsid w:val="00306C44"/>
    <w:rsid w:val="00310F01"/>
    <w:rsid w:val="00331660"/>
    <w:rsid w:val="0036490B"/>
    <w:rsid w:val="003D758D"/>
    <w:rsid w:val="003E09F3"/>
    <w:rsid w:val="004113B0"/>
    <w:rsid w:val="00411B41"/>
    <w:rsid w:val="0041248C"/>
    <w:rsid w:val="0043534D"/>
    <w:rsid w:val="00442075"/>
    <w:rsid w:val="004520F9"/>
    <w:rsid w:val="0046536D"/>
    <w:rsid w:val="00467E4C"/>
    <w:rsid w:val="00472DF7"/>
    <w:rsid w:val="00486892"/>
    <w:rsid w:val="00523290"/>
    <w:rsid w:val="00572F99"/>
    <w:rsid w:val="005A1DA5"/>
    <w:rsid w:val="005C1CAD"/>
    <w:rsid w:val="005C2DCA"/>
    <w:rsid w:val="005C6A3A"/>
    <w:rsid w:val="0064486B"/>
    <w:rsid w:val="00676B80"/>
    <w:rsid w:val="006A5F4A"/>
    <w:rsid w:val="006B7714"/>
    <w:rsid w:val="007559EC"/>
    <w:rsid w:val="007659C6"/>
    <w:rsid w:val="007C4278"/>
    <w:rsid w:val="008169FE"/>
    <w:rsid w:val="008902E8"/>
    <w:rsid w:val="00891642"/>
    <w:rsid w:val="008B0CFD"/>
    <w:rsid w:val="008B7017"/>
    <w:rsid w:val="00962127"/>
    <w:rsid w:val="009645EF"/>
    <w:rsid w:val="00964C73"/>
    <w:rsid w:val="009C72D8"/>
    <w:rsid w:val="009D655A"/>
    <w:rsid w:val="00A0178C"/>
    <w:rsid w:val="00A337E8"/>
    <w:rsid w:val="00A61512"/>
    <w:rsid w:val="00AD3263"/>
    <w:rsid w:val="00B34ACA"/>
    <w:rsid w:val="00B50600"/>
    <w:rsid w:val="00BA3F8D"/>
    <w:rsid w:val="00BC5AC6"/>
    <w:rsid w:val="00C0248F"/>
    <w:rsid w:val="00C522AC"/>
    <w:rsid w:val="00CD4E4D"/>
    <w:rsid w:val="00CF2F9F"/>
    <w:rsid w:val="00CF3E24"/>
    <w:rsid w:val="00CF768F"/>
    <w:rsid w:val="00D152FA"/>
    <w:rsid w:val="00D60F1E"/>
    <w:rsid w:val="00DD1A51"/>
    <w:rsid w:val="00DF029D"/>
    <w:rsid w:val="00E2652F"/>
    <w:rsid w:val="00E37269"/>
    <w:rsid w:val="00E4243D"/>
    <w:rsid w:val="00E5059F"/>
    <w:rsid w:val="00E65CAC"/>
    <w:rsid w:val="00E70093"/>
    <w:rsid w:val="00E77E5D"/>
    <w:rsid w:val="00E81508"/>
    <w:rsid w:val="00E91C19"/>
    <w:rsid w:val="00EC1E8B"/>
    <w:rsid w:val="00EC39B2"/>
    <w:rsid w:val="00EE61BF"/>
    <w:rsid w:val="00F334F8"/>
    <w:rsid w:val="00F47B32"/>
    <w:rsid w:val="00FA237C"/>
    <w:rsid w:val="00FB4836"/>
    <w:rsid w:val="00FC3217"/>
    <w:rsid w:val="00FD33D1"/>
    <w:rsid w:val="00FD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1CE1774F"/>
  <w15:docId w15:val="{713779BD-2DBD-4F7D-A1DA-E2D8A9BEC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E5D"/>
    <w:pPr>
      <w:autoSpaceDE w:val="0"/>
      <w:autoSpaceDN w:val="0"/>
    </w:pPr>
    <w:rPr>
      <w:rFonts w:ascii="MS Sans Serif" w:hAnsi="MS Sans Serif" w:cs="MS Sans Serif"/>
    </w:rPr>
  </w:style>
  <w:style w:type="paragraph" w:styleId="Heading1">
    <w:name w:val="heading 1"/>
    <w:basedOn w:val="Normal"/>
    <w:next w:val="Normal"/>
    <w:qFormat/>
    <w:rsid w:val="00E77E5D"/>
    <w:pPr>
      <w:keepNext/>
      <w:ind w:right="-1080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rsid w:val="00E77E5D"/>
    <w:pPr>
      <w:keepNext/>
      <w:ind w:right="-108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E77E5D"/>
    <w:pPr>
      <w:keepNext/>
      <w:ind w:right="-1080"/>
      <w:jc w:val="center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E77E5D"/>
    <w:pPr>
      <w:ind w:right="-1080"/>
    </w:pPr>
    <w:rPr>
      <w:sz w:val="24"/>
      <w:szCs w:val="24"/>
    </w:rPr>
  </w:style>
  <w:style w:type="paragraph" w:styleId="BalloonText">
    <w:name w:val="Balloon Text"/>
    <w:basedOn w:val="Normal"/>
    <w:semiHidden/>
    <w:rsid w:val="00E77E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77E5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E77E5D"/>
  </w:style>
  <w:style w:type="character" w:styleId="Hyperlink">
    <w:name w:val="Hyperlink"/>
    <w:basedOn w:val="DefaultParagraphFont"/>
    <w:uiPriority w:val="99"/>
    <w:unhideWhenUsed/>
    <w:rsid w:val="009C72D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C2D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2DCA"/>
    <w:rPr>
      <w:rFonts w:ascii="MS Sans Serif" w:hAnsi="MS Sans Serif" w:cs="MS Sans Serif"/>
    </w:rPr>
  </w:style>
  <w:style w:type="paragraph" w:styleId="NoSpacing">
    <w:name w:val="No Spacing"/>
    <w:uiPriority w:val="1"/>
    <w:qFormat/>
    <w:rsid w:val="00486892"/>
    <w:rPr>
      <w:rFonts w:ascii="Arial" w:eastAsiaTheme="minorHAnsi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86892"/>
    <w:pPr>
      <w:autoSpaceDE/>
      <w:autoSpaceDN/>
      <w:spacing w:after="200" w:line="276" w:lineRule="auto"/>
      <w:ind w:left="720"/>
      <w:contextualSpacing/>
    </w:pPr>
    <w:rPr>
      <w:rFonts w:ascii="Arial" w:eastAsiaTheme="minorHAnsi" w:hAnsi="Arial" w:cs="Arial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62127"/>
    <w:pPr>
      <w:autoSpaceDE/>
      <w:autoSpaceDN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212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615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151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1512"/>
    <w:rPr>
      <w:rFonts w:ascii="MS Sans Serif" w:hAnsi="MS Sans Serif" w:cs="MS Sans Seri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1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1512"/>
    <w:rPr>
      <w:rFonts w:ascii="MS Sans Serif" w:hAnsi="MS Sans Serif" w:cs="MS Sans Serif"/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2B5D13"/>
    <w:rPr>
      <w:rFonts w:ascii="MS Sans Serif" w:hAnsi="MS Sans Serif" w:cs="MS Sans Serif"/>
    </w:rPr>
  </w:style>
  <w:style w:type="paragraph" w:styleId="Revision">
    <w:name w:val="Revision"/>
    <w:hidden/>
    <w:uiPriority w:val="99"/>
    <w:semiHidden/>
    <w:rsid w:val="00CF768F"/>
    <w:rPr>
      <w:rFonts w:ascii="MS Sans Serif" w:hAnsi="MS Sans Serif" w:cs="MS Sans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6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C77889-1D5E-478F-B604-88F2D3F57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6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 SEABOLT MEMORIAL SCHOLARSHIP AND</vt:lpstr>
    </vt:vector>
  </TitlesOfParts>
  <Company>VAMC Houston</Company>
  <LinksUpToDate>false</LinksUpToDate>
  <CharactersWithSpaces>4648</CharactersWithSpaces>
  <SharedDoc>false</SharedDoc>
  <HLinks>
    <vt:vector size="6" baseType="variant">
      <vt:variant>
        <vt:i4>1179695</vt:i4>
      </vt:variant>
      <vt:variant>
        <vt:i4>0</vt:i4>
      </vt:variant>
      <vt:variant>
        <vt:i4>0</vt:i4>
      </vt:variant>
      <vt:variant>
        <vt:i4>5</vt:i4>
      </vt:variant>
      <vt:variant>
        <vt:lpwstr>mailto:mcrossno@tulsacente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 SEABOLT MEMORIAL SCHOLARSHIP AND</dc:title>
  <dc:creator>Recreation Therapy</dc:creator>
  <cp:lastModifiedBy>McCubbin, Kelley</cp:lastModifiedBy>
  <cp:revision>2</cp:revision>
  <cp:lastPrinted>2007-11-15T14:09:00Z</cp:lastPrinted>
  <dcterms:created xsi:type="dcterms:W3CDTF">2023-05-25T00:08:00Z</dcterms:created>
  <dcterms:modified xsi:type="dcterms:W3CDTF">2023-05-25T00:08:00Z</dcterms:modified>
</cp:coreProperties>
</file>